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173ea5433797e96583845a32a2d7cd3af20d6b"/>
      <w:r>
        <w:rPr>
          <w:b/>
        </w:rPr>
        <w:t xml:space="preserve">ПРОТОКОЛ ЕЛЕКТРОННОГО АУКЦІОНУ № CLE001-UA-20240503-8123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71023_16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Харківська обл., Харківський р-н, м. Мерефа, вул. Озерянська, 38. Оренда – приміщення будівлі площею 68,7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будівлі площею 68,7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586,83 грн, у тому числі ПДВ</w:t>
      </w:r>
      <w:r>
        <w:t xml:space="preserve"> </w:t>
      </w:r>
      <w:r>
        <w:t xml:space="preserve">597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152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6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13:03:34Z</dcterms:created>
  <dcterms:modified xsi:type="dcterms:W3CDTF">2024-06-26T13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